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C2C" w:rsidRDefault="00195546">
      <w:r>
        <w:rPr>
          <w:noProof/>
        </w:rPr>
        <w:drawing>
          <wp:inline distT="0" distB="0" distL="0" distR="0" wp14:anchorId="3A1127FE" wp14:editId="3C4C7F58">
            <wp:extent cx="5760720" cy="1362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546" w:rsidRDefault="00195546" w:rsidP="00195546">
      <w:pPr>
        <w:rPr>
          <w:lang w:val="fr-BE"/>
        </w:rPr>
      </w:pPr>
      <w:r>
        <w:rPr>
          <w:lang w:val="fr-BE"/>
        </w:rPr>
        <w:t xml:space="preserve">Je suis en effet restée dans </w:t>
      </w:r>
      <w:r>
        <w:rPr>
          <w:lang w:val="fr-BE"/>
        </w:rPr>
        <w:t>cet hôtel</w:t>
      </w:r>
      <w:r>
        <w:rPr>
          <w:lang w:val="fr-BE"/>
        </w:rPr>
        <w:t xml:space="preserve"> pendant deux jours pour un montant de 264£ équivalent à 301,20 euros  </w:t>
      </w:r>
    </w:p>
    <w:p w:rsidR="00195546" w:rsidRPr="00195546" w:rsidRDefault="00195546">
      <w:pPr>
        <w:rPr>
          <w:lang w:val="fr-BE"/>
        </w:rPr>
      </w:pPr>
    </w:p>
    <w:p w:rsidR="00195546" w:rsidRDefault="00195546">
      <w:pPr>
        <w:rPr>
          <w:lang w:val="fr-BE"/>
        </w:rPr>
      </w:pPr>
      <w:r w:rsidRPr="00195546">
        <w:rPr>
          <w:lang w:val="fr-BE"/>
        </w:rPr>
        <w:t>Je conteste</w:t>
      </w:r>
      <w:r>
        <w:rPr>
          <w:lang w:val="fr-BE"/>
        </w:rPr>
        <w:t xml:space="preserve"> le montant 327,41 euros retiré sur ma carte de crédit</w:t>
      </w:r>
      <w:bookmarkStart w:id="0" w:name="_GoBack"/>
      <w:bookmarkEnd w:id="0"/>
      <w:r w:rsidRPr="00195546">
        <w:rPr>
          <w:lang w:val="fr-BE"/>
        </w:rPr>
        <w:t xml:space="preserve">. </w:t>
      </w:r>
      <w:r>
        <w:rPr>
          <w:lang w:val="fr-BE"/>
        </w:rPr>
        <w:t xml:space="preserve"> L’hôtel ne m’a jamais fourni la facture et la seule facture reçue était un montant de 0 Pounds.</w:t>
      </w:r>
    </w:p>
    <w:p w:rsidR="00195546" w:rsidRDefault="00195546">
      <w:pPr>
        <w:rPr>
          <w:lang w:val="fr-BE"/>
        </w:rPr>
      </w:pPr>
      <w:r>
        <w:rPr>
          <w:noProof/>
        </w:rPr>
        <w:drawing>
          <wp:inline distT="0" distB="0" distL="0" distR="0" wp14:anchorId="00675D1B" wp14:editId="4C2ABF3B">
            <wp:extent cx="4349750" cy="3343343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55122" cy="3347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546" w:rsidRPr="00195546" w:rsidRDefault="00195546">
      <w:pPr>
        <w:rPr>
          <w:lang w:val="fr-BE"/>
        </w:rPr>
      </w:pPr>
    </w:p>
    <w:p w:rsidR="00195546" w:rsidRDefault="00195546">
      <w:r>
        <w:t xml:space="preserve">Ujeneza Georgette, </w:t>
      </w:r>
    </w:p>
    <w:p w:rsidR="00195546" w:rsidRDefault="00195546"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905</wp:posOffset>
            </wp:positionH>
            <wp:positionV relativeFrom="paragraph">
              <wp:posOffset>353695</wp:posOffset>
            </wp:positionV>
            <wp:extent cx="1435100" cy="966470"/>
            <wp:effectExtent l="0" t="0" r="0" b="508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96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>12/10/2018</w:t>
      </w:r>
    </w:p>
    <w:sectPr w:rsidR="00195546" w:rsidSect="00E412F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YwtDQyNzc3NjO2NDNT0lEKTi0uzszPAykwrAUAJ8z5uSwAAAA="/>
  </w:docVars>
  <w:rsids>
    <w:rsidRoot w:val="00195546"/>
    <w:rsid w:val="00195546"/>
    <w:rsid w:val="0022771A"/>
    <w:rsid w:val="00416121"/>
    <w:rsid w:val="006A2325"/>
    <w:rsid w:val="00771E6E"/>
    <w:rsid w:val="00B5636D"/>
    <w:rsid w:val="00E412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eastAsia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DEA1BE"/>
  <w15:chartTrackingRefBased/>
  <w15:docId w15:val="{3D6F2836-1B05-4A4E-888E-D194AF32E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6</Words>
  <Characters>266</Characters>
  <Application>Microsoft Office Word</Application>
  <DocSecurity>0</DocSecurity>
  <Lines>2</Lines>
  <Paragraphs>1</Paragraphs>
  <ScaleCrop>false</ScaleCrop>
  <Company/>
  <LinksUpToDate>false</LinksUpToDate>
  <CharactersWithSpaces>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jeneza, Georgette</dc:creator>
  <cp:keywords/>
  <dc:description/>
  <cp:lastModifiedBy>Ujeneza, Georgette</cp:lastModifiedBy>
  <cp:revision>1</cp:revision>
  <dcterms:created xsi:type="dcterms:W3CDTF">2018-10-12T12:01:00Z</dcterms:created>
  <dcterms:modified xsi:type="dcterms:W3CDTF">2018-10-12T12:08:00Z</dcterms:modified>
</cp:coreProperties>
</file>